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89346" w14:textId="20AC493E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>Assignment of Transects to</w:t>
      </w:r>
    </w:p>
    <w:p w14:paraId="6CB6B49A" w14:textId="0C828600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>Distance From Water and Water Source for</w:t>
      </w:r>
    </w:p>
    <w:p w14:paraId="383B5F6C" w14:textId="065B6381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>Study FSRM 1706-15</w:t>
      </w:r>
    </w:p>
    <w:p w14:paraId="58C8863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D250A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6D4B51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RANSECT </w:t>
      </w: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>DISTANCE FROM     WATER               PASTURE</w:t>
      </w:r>
    </w:p>
    <w:p w14:paraId="15EF6029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UMBER </w:t>
      </w: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>WATER (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ARDS)   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OURCE              NUMBER</w:t>
      </w:r>
    </w:p>
    <w:p w14:paraId="1B48B06E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________ </w:t>
      </w: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>_____________     _______________     _______</w:t>
      </w:r>
    </w:p>
    <w:p w14:paraId="4EA533E4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1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32C49A0E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2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3B56D7F7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3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0DA7E025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7C4EB4DE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5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727DA926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6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59CF046C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7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75E9998B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8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1DB4626F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9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2C30F665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0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Rim            6A</w:t>
      </w:r>
    </w:p>
    <w:p w14:paraId="6D6951C3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1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7C729435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2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52ACA486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3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4430787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4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128ACB52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5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71A6CAF3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6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26C4B507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7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6361A4FC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8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3403306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9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79651651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0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A</w:t>
      </w:r>
    </w:p>
    <w:p w14:paraId="36160A07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1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068B77E7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2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2F8385B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3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63ADFBDF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4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24A488E8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5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5724FF87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6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416BB051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7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5B57D7D5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8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5400005C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29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1F1ABE8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0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ox Rim             6A</w:t>
      </w:r>
    </w:p>
    <w:p w14:paraId="600C63EF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1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5662C3AE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2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25F9CDB8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3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7B55C7B5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4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24DB6FF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5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1163A22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6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3650DEA7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7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577A8BC0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8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135031D9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39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0695174B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0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d Tank            6A</w:t>
      </w:r>
    </w:p>
    <w:p w14:paraId="20AB5A56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1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68B550A8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2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0EE43ECF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3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654A55C0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4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6FC89CAF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5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7E2FE207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6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0DFF1B82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7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0ECF1289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8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3906D01C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49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556AA0CE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50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East Tank           6A</w:t>
      </w:r>
    </w:p>
    <w:p w14:paraId="76A7E87B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51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228EBB3C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52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58B1ACB6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53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333B99A2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54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1081BBB0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55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5C0A0EA0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56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08DFF91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57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2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13642048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58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3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033728BA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59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4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76220E61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60           </w:t>
      </w:r>
      <w:proofErr w:type="gramStart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500</w:t>
      </w:r>
      <w:proofErr w:type="gramEnd"/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Huerfano Rim        6B</w:t>
      </w:r>
    </w:p>
    <w:p w14:paraId="138EA2E5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0BD4C6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AEEA8DC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D10692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>distancefromwater15.txt</w:t>
      </w:r>
    </w:p>
    <w:p w14:paraId="5DF5D240" w14:textId="77777777" w:rsidR="00181FF5" w:rsidRPr="00181FF5" w:rsidRDefault="00181FF5" w:rsidP="00181F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1FF5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19CD55EF" w14:textId="77777777" w:rsidR="00773CBF" w:rsidRDefault="00773CBF"/>
    <w:sectPr w:rsidR="00773C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M0MDM3NLMwMzFX0lEKTi0uzszPAykwrAUA2o/XbiwAAAA="/>
  </w:docVars>
  <w:rsids>
    <w:rsidRoot w:val="00181FF5"/>
    <w:rsid w:val="00181FF5"/>
    <w:rsid w:val="00222996"/>
    <w:rsid w:val="004734AA"/>
    <w:rsid w:val="0077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8D6BB"/>
  <w15:chartTrackingRefBased/>
  <w15:docId w15:val="{442EDF59-1EDD-4B62-A713-0C6182D95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1F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1FF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6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8</Words>
  <Characters>3014</Characters>
  <Application>Microsoft Office Word</Application>
  <DocSecurity>0</DocSecurity>
  <Lines>25</Lines>
  <Paragraphs>7</Paragraphs>
  <ScaleCrop>false</ScaleCrop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9T00:01:00Z</dcterms:created>
  <dcterms:modified xsi:type="dcterms:W3CDTF">2022-04-09T00:02:00Z</dcterms:modified>
</cp:coreProperties>
</file>